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353" w:type="dxa"/>
        <w:tblLook w:val="04A0" w:firstRow="1" w:lastRow="0" w:firstColumn="1" w:lastColumn="0" w:noHBand="0" w:noVBand="1"/>
      </w:tblPr>
      <w:tblGrid>
        <w:gridCol w:w="2900"/>
        <w:gridCol w:w="5453"/>
      </w:tblGrid>
      <w:tr w:rsidR="00132411" w:rsidRPr="00132411" w:rsidTr="00132411">
        <w:trPr>
          <w:trHeight w:val="288"/>
        </w:trPr>
        <w:tc>
          <w:tcPr>
            <w:tcW w:w="2900" w:type="dxa"/>
            <w:noWrap/>
          </w:tcPr>
          <w:p w:rsidR="00132411" w:rsidRPr="004F7B50" w:rsidRDefault="00132411" w:rsidP="00132411">
            <w:pPr>
              <w:rPr>
                <w:rFonts w:ascii="Calibri" w:eastAsia="Times New Roman" w:hAnsi="Calibri" w:cs="Calibri"/>
                <w:b/>
                <w:color w:val="000000"/>
              </w:rPr>
            </w:pPr>
            <w:bookmarkStart w:id="0" w:name="_GoBack" w:colFirst="0" w:colLast="0"/>
            <w:r w:rsidRPr="004F7B50">
              <w:rPr>
                <w:rFonts w:ascii="Calibri" w:eastAsia="Times New Roman" w:hAnsi="Calibri" w:cs="Calibri"/>
                <w:b/>
                <w:color w:val="000000"/>
              </w:rPr>
              <w:t>Variable</w:t>
            </w:r>
            <w:r w:rsidR="004F7B50" w:rsidRPr="004F7B50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</w:tcPr>
          <w:p w:rsidR="00132411" w:rsidRPr="004F7B50" w:rsidRDefault="00132411" w:rsidP="00132411">
            <w:pPr>
              <w:rPr>
                <w:rFonts w:ascii="Calibri" w:eastAsia="Times New Roman" w:hAnsi="Calibri" w:cs="Calibri"/>
                <w:b/>
                <w:color w:val="000000"/>
              </w:rPr>
            </w:pPr>
            <w:r w:rsidRPr="004F7B50">
              <w:rPr>
                <w:rFonts w:ascii="Calibri" w:eastAsia="Times New Roman" w:hAnsi="Calibri" w:cs="Calibri"/>
                <w:b/>
                <w:color w:val="000000"/>
              </w:rPr>
              <w:t xml:space="preserve">Description 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Age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age of participant in whole yea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Length_Parkins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uration of disease in years for each patient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Medication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Levodopa equivalent, rounded to nearest 50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H_Y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Hoeh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Yahr</w:t>
            </w:r>
            <w:proofErr w:type="spellEnd"/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Sex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biological sex of patient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Handedness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whether the patient is right or left handed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MMSE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mini mental state examination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RAVEN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aven's Progressive Matrice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Phonologic_Fluency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integer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resentation of a component a verbal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fluency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test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antic_Fluency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integer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resentation of a component a verbal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fluency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test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BNT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Boston Naming Test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yllSec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syllables per second, normal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yllSec_Ru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*to do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Pro_Dur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uration of network task, nearest half integer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Pro_Dur_Ru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*to do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Reformula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 without initial production of error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FilledPau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rolongation such as "uh"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Repeti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etition of same words without adjustment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Disfluencies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an irregularity, break, or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non-lexical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pattern of speech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Reformula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 under noise masking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FilledPau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rolongations under noise masking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Repeti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etition under noise masking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DisfluenciesNoi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isfluency under noise masking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Se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unrepaired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Se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repaired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Phon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unrepaired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Phon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repaired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Phon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Gra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unrepaired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Gra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repaired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Gram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Un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errors unrepaired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errors repaired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rm_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rmal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Se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Se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Errors_Noi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ise semantic error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Phon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unrepaired errors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Phon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repaired errors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lastRenderedPageBreak/>
              <w:t>PhonErrors_No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errors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Gra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unrepaired errors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Gra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repaired errors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GramErrors_No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errors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Un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 repaired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 unrepaired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is_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errors noise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Repaired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gramStart"/>
            <w:r w:rsidRPr="00132411">
              <w:rPr>
                <w:rFonts w:ascii="Calibri" w:eastAsia="Times New Roman" w:hAnsi="Calibri" w:cs="Calibri"/>
                <w:color w:val="000000"/>
              </w:rPr>
              <w:t>normal</w:t>
            </w:r>
            <w:proofErr w:type="gram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errors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ed, excluding disfluencies (?)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rmal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rmal errors, excluding disfluencie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Repaired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ed noise errors, excluding disfluencies</w:t>
            </w:r>
          </w:p>
        </w:tc>
      </w:tr>
      <w:tr w:rsidR="00132411" w:rsidRPr="00132411" w:rsidTr="00132411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ise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453" w:type="dxa"/>
            <w:noWrap/>
            <w:hideMark/>
          </w:tcPr>
          <w:p w:rsidR="00132411" w:rsidRPr="00132411" w:rsidRDefault="00132411" w:rsidP="00132411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ise errors, excluding disfluencies</w:t>
            </w:r>
          </w:p>
        </w:tc>
      </w:tr>
      <w:bookmarkEnd w:id="0"/>
    </w:tbl>
    <w:p w:rsidR="005704A5" w:rsidRDefault="005704A5"/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jExMTIEQgMLCyUdpeDU4uLM/DyQAsNaANrC9bIsAAAA"/>
  </w:docVars>
  <w:rsids>
    <w:rsidRoot w:val="00132411"/>
    <w:rsid w:val="00132411"/>
    <w:rsid w:val="004F7B50"/>
    <w:rsid w:val="005704A5"/>
    <w:rsid w:val="005D79D1"/>
    <w:rsid w:val="00C22644"/>
    <w:rsid w:val="00E04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FE27C"/>
  <w15:chartTrackingRefBased/>
  <w15:docId w15:val="{6738CB28-D25F-4C7D-BDD4-0058CFD1C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24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28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2</cp:revision>
  <dcterms:created xsi:type="dcterms:W3CDTF">2019-11-18T04:20:00Z</dcterms:created>
  <dcterms:modified xsi:type="dcterms:W3CDTF">2019-11-18T04:34:00Z</dcterms:modified>
</cp:coreProperties>
</file>